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2" w14:textId="1A994411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1 ] What kind of difficulties do people with autism face in their daily life in interaction with other people?</w:t>
      </w:r>
    </w:p>
    <w:p w14:paraId="04D4EE8F" w14:textId="2622C955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Communication and understanding</w:t>
      </w:r>
    </w:p>
    <w:p w14:paraId="00000003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4" w14:textId="61C465FC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2 ] What interaction do you have with people with autism?</w:t>
      </w:r>
    </w:p>
    <w:p w14:paraId="46896277" w14:textId="16144950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Interact with objects of interest to the patient</w:t>
      </w:r>
    </w:p>
    <w:p w14:paraId="00000005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6" w14:textId="634F726C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3 ] How do you make sense of the behavior of people with autism?</w:t>
      </w:r>
    </w:p>
    <w:p w14:paraId="79E59816" w14:textId="61373BA5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According to their emotions and body language</w:t>
      </w:r>
    </w:p>
    <w:p w14:paraId="00000007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8" w14:textId="66C40345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4 ] How do you change your behavior to help in your interactions with people with autism?</w:t>
      </w:r>
    </w:p>
    <w:p w14:paraId="08BE637C" w14:textId="4A30C6BE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Learn more about the characteristics and communication motivations of children with autism</w:t>
      </w:r>
    </w:p>
    <w:p w14:paraId="00000009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A" w14:textId="26A71FE9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5 ] What kind of comfortable environment do you think is the best to communicate with people with autism?</w:t>
      </w:r>
    </w:p>
    <w:p w14:paraId="747FF340" w14:textId="793E29DA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Quiet, spacious, less distracting environment</w:t>
      </w:r>
    </w:p>
    <w:p w14:paraId="0000000B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C" w14:textId="49AD93E3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6 ] What advice you can give to make these situations better?</w:t>
      </w:r>
    </w:p>
    <w:p w14:paraId="230F4801" w14:textId="79113292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Raise awareness of autism through social and related media campaigns</w:t>
      </w:r>
    </w:p>
    <w:p w14:paraId="0000000D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E" w14:textId="421A9D06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7 ] What misunderstanding do people have about autism and people with autism?</w:t>
      </w:r>
    </w:p>
    <w:p w14:paraId="1206C893" w14:textId="577A0C96" w:rsidR="00630CA7" w:rsidRPr="0078013F" w:rsidRDefault="00630CA7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People think that autism is a mental illness, an intellectual disability, that gets better with age</w:t>
      </w:r>
    </w:p>
    <w:p w14:paraId="0000000F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10" w14:textId="2FC5EE3C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t xml:space="preserve"> [ 8 ] what advice would you give to people working/interacting with people with autism?</w:t>
      </w:r>
    </w:p>
    <w:p w14:paraId="57514C36" w14:textId="58FCCA4D" w:rsidR="00652B28" w:rsidRPr="0078013F" w:rsidRDefault="00652B28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>Communicate with therapists and related experts to understand the treatment options and appropriate communication methods</w:t>
      </w:r>
    </w:p>
    <w:p w14:paraId="00000011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12" w14:textId="4C272883" w:rsidR="002F48E8" w:rsidRPr="0078013F" w:rsidRDefault="00652B28">
      <w:pPr>
        <w:rPr>
          <w:rFonts w:ascii="Microsoft YaHei UI" w:eastAsia="Microsoft YaHei UI" w:hAnsi="Microsoft YaHei UI"/>
          <w:b/>
          <w:bCs/>
          <w:lang w:val="en-US"/>
        </w:rPr>
      </w:pPr>
      <w:r w:rsidRPr="0078013F">
        <w:rPr>
          <w:rFonts w:ascii="Microsoft YaHei UI" w:eastAsia="Microsoft YaHei UI" w:hAnsi="Microsoft YaHei UI"/>
          <w:b/>
          <w:bCs/>
          <w:lang w:val="en-US"/>
        </w:rPr>
        <w:lastRenderedPageBreak/>
        <w:t xml:space="preserve"> [ 9 ] If you would experience what it's like to have autism, what expect of their life would you most want to understand?</w:t>
      </w:r>
    </w:p>
    <w:p w14:paraId="1549F7D1" w14:textId="0D80228D" w:rsidR="00652B28" w:rsidRPr="0078013F" w:rsidRDefault="00652B28">
      <w:pPr>
        <w:rPr>
          <w:rFonts w:ascii="Microsoft YaHei UI" w:eastAsia="Microsoft YaHei UI" w:hAnsi="Microsoft YaHei UI"/>
          <w:lang w:val="en-US"/>
        </w:rPr>
      </w:pPr>
      <w:r w:rsidRPr="0078013F">
        <w:rPr>
          <w:rFonts w:ascii="Microsoft YaHei UI" w:eastAsia="Microsoft YaHei UI" w:hAnsi="Microsoft YaHei UI"/>
          <w:lang w:val="en-US"/>
        </w:rPr>
        <w:t xml:space="preserve">How to make others understand </w:t>
      </w:r>
      <w:r w:rsidRPr="0078013F">
        <w:rPr>
          <w:rFonts w:ascii="Microsoft YaHei UI" w:eastAsia="Microsoft YaHei UI" w:hAnsi="Microsoft YaHei UI" w:hint="eastAsia"/>
          <w:lang w:val="en-US"/>
        </w:rPr>
        <w:t>my</w:t>
      </w:r>
      <w:r w:rsidRPr="0078013F">
        <w:rPr>
          <w:rFonts w:ascii="Microsoft YaHei UI" w:eastAsia="Microsoft YaHei UI" w:hAnsi="Microsoft YaHei UI"/>
          <w:lang w:val="en-US"/>
        </w:rPr>
        <w:t xml:space="preserve"> ideas in </w:t>
      </w:r>
      <w:r w:rsidRPr="0078013F">
        <w:rPr>
          <w:rFonts w:ascii="Microsoft YaHei UI" w:eastAsia="Microsoft YaHei UI" w:hAnsi="Microsoft YaHei UI" w:hint="eastAsia"/>
          <w:lang w:val="en-US"/>
        </w:rPr>
        <w:t>my</w:t>
      </w:r>
      <w:r w:rsidRPr="0078013F">
        <w:rPr>
          <w:rFonts w:ascii="Microsoft YaHei UI" w:eastAsia="Microsoft YaHei UI" w:hAnsi="Microsoft YaHei UI"/>
          <w:lang w:val="en-US"/>
        </w:rPr>
        <w:t xml:space="preserve"> own unique way.</w:t>
      </w:r>
    </w:p>
    <w:p w14:paraId="00000013" w14:textId="77777777" w:rsidR="002F48E8" w:rsidRPr="0078013F" w:rsidRDefault="002F48E8">
      <w:pPr>
        <w:rPr>
          <w:rFonts w:ascii="Microsoft YaHei UI" w:eastAsia="Microsoft YaHei UI" w:hAnsi="Microsoft YaHei UI"/>
          <w:lang w:val="en-US"/>
        </w:rPr>
      </w:pPr>
    </w:p>
    <w:p w14:paraId="00000014" w14:textId="77777777" w:rsidR="002F48E8" w:rsidRPr="0078013F" w:rsidRDefault="002F48E8">
      <w:pPr>
        <w:rPr>
          <w:rFonts w:ascii="Microsoft YaHei UI" w:eastAsia="Microsoft YaHei UI" w:hAnsi="Microsoft YaHei UI"/>
          <w:b/>
          <w:bCs/>
          <w:lang w:val="en-US"/>
        </w:rPr>
      </w:pPr>
      <w:bookmarkStart w:id="0" w:name="_GoBack"/>
      <w:bookmarkEnd w:id="0"/>
    </w:p>
    <w:sectPr w:rsidR="002F48E8" w:rsidRPr="0078013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tzQ1NTQyNDQzNDVW0lEKTi0uzszPAykwqgUAkLCJ6SwAAAA="/>
  </w:docVars>
  <w:rsids>
    <w:rsidRoot w:val="002F48E8"/>
    <w:rsid w:val="002F48E8"/>
    <w:rsid w:val="00630CA7"/>
    <w:rsid w:val="00652B28"/>
    <w:rsid w:val="0078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2889F"/>
  <w15:docId w15:val="{4FD08F89-5E6B-4C4F-AEE1-4A8FD6A17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C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oyu Wang</cp:lastModifiedBy>
  <cp:revision>3</cp:revision>
  <dcterms:created xsi:type="dcterms:W3CDTF">2019-10-08T03:39:00Z</dcterms:created>
  <dcterms:modified xsi:type="dcterms:W3CDTF">2019-10-25T02:40:00Z</dcterms:modified>
</cp:coreProperties>
</file>